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Argentina</w:t>
      </w:r>
      <w:r>
        <w:t xml:space="preserve"> </w:t>
      </w:r>
      <w:r>
        <w:t xml:space="preserve">Córdoba</w:t>
      </w:r>
    </w:p>
    <w:bookmarkStart w:id="20" w:name="X6977b0d8f1dbce7651f60cc843669322a692e0a"/>
    <w:p>
      <w:pPr>
        <w:pStyle w:val="Heading1"/>
      </w:pPr>
      <w:r>
        <w:t xml:space="preserve">Internship Application Letter: Marine Engine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Company Name:</w:t>
      </w:r>
      <w:r>
        <w:t xml:space="preserve"> </w:t>
      </w:r>
      <w:r>
        <w:t xml:space="preserve">[Relevant Maritime Company in Córdoba - e.g., "Córdoba Shipbuilding &amp; Marine Services" or "Pampa Industrial Marine Operations"]</w:t>
      </w:r>
      <w:r>
        <w:br/>
      </w:r>
      <w:r>
        <w:rPr>
          <w:bCs/>
          <w:b/>
        </w:rPr>
        <w:t xml:space="preserve">Address:</w:t>
      </w:r>
      <w:r>
        <w:t xml:space="preserve"> </w:t>
      </w:r>
      <w:r>
        <w:t xml:space="preserve">[Company Address, Córdoba, Argentina]</w:t>
      </w:r>
    </w:p>
    <w:p>
      <w:pPr>
        <w:pStyle w:val="BodyText"/>
      </w:pPr>
      <w:r>
        <w:rPr>
          <w:bCs/>
          <w:b/>
        </w:rPr>
        <w:t xml:space="preserve">Subject: Enthusiastic Application for Marine Engineer Internship Position – Dedicated to Advancing Argentina's Maritime Industry in Córdoba</w:t>
      </w:r>
    </w:p>
    <w:p>
      <w:pPr>
        <w:pStyle w:val="BodyText"/>
      </w:pPr>
      <w:r>
        <w:t xml:space="preserve">Dear Hiring Committee,</w:t>
      </w:r>
    </w:p>
    <w:p>
      <w:pPr>
        <w:pStyle w:val="BodyText"/>
      </w:pPr>
      <w:r>
        <w:t xml:space="preserve">I am writing with profound enthusiasm to express my sincere interest in the Marine Engineer Internship position at your esteemed organization, as advertised. As a highly motivated and technically adept final-year undergraduate student specializing in Marine Engineering at the Universidad Nacional de Córdoba (UNC), I am eager to contribute my academic knowledge, practical skills, and unwavering dedication to supporting Argentina's vital maritime infrastructure within the dynamic industrial context of Córdoba. This Internship Application Letter represents not just a career step, but a deeply personal commitment to applying my education directly within the heart of Argentina's evolving shipbuilding and river navigation sector.</w:t>
      </w:r>
      <w:r>
        <w:t xml:space="preserve"> </w:t>
      </w:r>
      <w:r>
        <w:t xml:space="preserve">My academic journey at UNC has been meticulously structured around the core principles essential for modern Marine Engineering practice. I have completed rigorous coursework encompassing Thermodynamics of Marine Propulsion Systems, Ship Machinery Maintenance &amp; Diagnostics, Fluid Mechanics in Naval Architecture, Advanced Electrical Systems for Vessels, and Environmental Regulations Compliance within the Argentine maritime framework (specifically focusing on Resolution 15/2021 and SOLAS adaptations for inland waterways). A significant component of my studies involved a semester-long project analyzing the operational efficiency of diesel-electric propulsion systems used in river barges navigating the Río Cuarto basin – a critical waterway system serving Córdoba's agricultural export corridors. This project required extensive research into local engine performance data, corrosion challenges unique to freshwater environments prevalent in Argentina's interior rivers, and cost-benefit analysis for maintenance optimization. The tangible results of this work were presented to faculty and local industry representatives at the UNC Engineering Symposium 2023, reinforcing my understanding of how theoretical knowledge directly translates into operational solutions for Argentina's specific maritime needs.</w:t>
      </w:r>
      <w:r>
        <w:t xml:space="preserve"> </w:t>
      </w:r>
      <w:r>
        <w:t xml:space="preserve">Beyond the classroom, I have actively sought opportunities to engage with real-world marine engineering challenges relevant to Argentina. During the summer of 2023, I secured a two-month technical observation internship with "Naviera Córdoba," a prominent regional operator specializing in cargo transport on the Río Primero and its tributaries. My responsibilities included assisting senior engineers in routine machinery inspections on their fleet of 30-meter river tugs, documenting maintenance logs for main propulsion engines (MAN B&amp;W 6L23/30), learning to interpret engine room monitoring systems, and participating in safety drills adhering to the Argentine National Directorate of Maritime Affairs (DNM) protocols. This experience was invaluable; I witnessed firsthand the critical importance of preventative maintenance schedules for vessels operating in Argentina's demanding river environments, where sediment load and variable water quality significantly impact machinery longevity. It solidified my resolve to pursue a career focused on enhancing operational reliability within Argentina's maritime sector.</w:t>
      </w:r>
      <w:r>
        <w:t xml:space="preserve"> </w:t>
      </w:r>
      <w:r>
        <w:t xml:space="preserve">What excites me most about this opportunity is the unique position of Córdoba as a burgeoning hub for inland waterway development and marine engineering innovation in Argentina. The city's strategic location, coupled with ongoing investments in port infrastructure like the expansion of the San Francisco River Port facilities near Córdoba city, creates a fertile ground for talent like mine to contribute meaningfully. I am particularly drawn to your company’s reputation for fostering technical growth and its focus on sustainable practices within river transportation – a priority area where Argentina is rapidly advancing, aligning perfectly with my own commitment to environmentally responsible engineering solutions. My goal as an aspiring Marine Engineer is not merely to learn, but to actively participate in the technological advancement that will make Argentina's maritime industry more efficient and resilient for future generations.</w:t>
      </w:r>
      <w:r>
        <w:t xml:space="preserve"> </w:t>
      </w:r>
      <w:r>
        <w:t xml:space="preserve">I possess strong technical proficiency with CAD software (AutoCAD Marine, SolidWorks), PLC programming basics relevant to engine control systems, and comprehensive knowledge of ISO 14001 environmental management standards. My fluency in Spanish (native) and advanced English (C1 level) ensures seamless communication within international teams and access to the latest global engineering literature. I am proficient in data analysis using Excel and MATLAB for machinery performance evaluation – skills directly applicable to optimizing operations on your vessels or during maintenance planning cycles. Crucially, I am a quick learner with exceptional problem-solving skills honed through challenging academic projects, and I thrive in collaborative environments where safety and precision are paramount.</w:t>
      </w:r>
      <w:r>
        <w:t xml:space="preserve"> </w:t>
      </w:r>
      <w:r>
        <w:t xml:space="preserve">My commitment to Argentina extends beyond academic interest; it is deeply personal. Growing up in a family connected to the Río Cuarto region's agricultural supply chain, I witnessed daily the vital role river transport plays in moving goods from Córdoba's fields to national ports. Understanding this connection fuels my desire to contribute directly to making that system safer, more reliable, and more sustainable. I am not just seeking an internship; I am seeking a launchpad for a career dedicated to strengthening Argentina's maritime infrastructure from within the vibrant industrial community of Córdoba.</w:t>
      </w:r>
      <w:r>
        <w:t xml:space="preserve"> </w:t>
      </w:r>
      <w:r>
        <w:t xml:space="preserve">Thank you for considering my application as part of your next Internship Application Letter. I have attached my detailed curriculum vitae, academic transcripts, and letters of recommendation from professors at UNC (including Dr. María López, Chair of Marine Engineering) for your review. I am eager to discuss how my skills in marine propulsion systems analysis, maintenance planning knowledge specific to Argentina's inland waterways, and unwavering dedication to professional growth can benefit your team during an interview at your earliest convenience. I am available immediately upon securing the position and am prepared for travel within Córdoba city as required.</w:t>
      </w:r>
      <w:r>
        <w:t xml:space="preserve"> </w:t>
      </w:r>
      <w:r>
        <w:t xml:space="preserve">I look forward with great anticipation to the possibility of contributing my skills as a dedicated Marine Engineer intern to the continued success of [Company Name] and Argentina's maritime industry, right here in Córdoba.</w:t>
      </w:r>
      <w:r>
        <w:t xml:space="preserve"> </w:t>
      </w:r>
      <w:r>
        <w:t xml:space="preserve">Sincerely,</w:t>
      </w:r>
    </w:p>
    <w:p>
      <w:pPr>
        <w:pStyle w:val="BodyText"/>
      </w:pPr>
      <w:r>
        <w:t xml:space="preserve">[Your Full Name]</w:t>
      </w:r>
      <w:r>
        <w:br/>
      </w:r>
      <w:r>
        <w:t xml:space="preserve">Student ID: [Your UNC Student ID]</w:t>
      </w:r>
      <w:r>
        <w:br/>
      </w:r>
      <w:r>
        <w:t xml:space="preserve">Email: your.email@unc.edu.ar</w:t>
      </w:r>
      <w:r>
        <w:br/>
      </w:r>
      <w:r>
        <w:t xml:space="preserve">Phone: +54 9 [Your Cordobese Mobile Number]</w:t>
      </w:r>
      <w:r>
        <w:br/>
      </w:r>
      <w:r>
        <w:t xml:space="preserve">Address: [Your Current Address in Córdoba, Argent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 Argentina Córdoba</dc:title>
  <dc:creator/>
  <dc:language>en</dc:language>
  <cp:keywords/>
  <dcterms:created xsi:type="dcterms:W3CDTF">2026-07-21T09:47:47Z</dcterms:created>
  <dcterms:modified xsi:type="dcterms:W3CDTF">2026-07-21T09:47:47Z</dcterms:modified>
</cp:coreProperties>
</file>

<file path=docProps/custom.xml><?xml version="1.0" encoding="utf-8"?>
<Properties xmlns="http://schemas.openxmlformats.org/officeDocument/2006/custom-properties" xmlns:vt="http://schemas.openxmlformats.org/officeDocument/2006/docPropsVTypes"/>
</file>